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B22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Default="00FD5196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>
            <wp:extent cx="1885950" cy="1885950"/>
            <wp:effectExtent l="0" t="0" r="0" b="0"/>
            <wp:docPr id="1" name="Resim 1" descr="BURSA ULUDAĞ ÜNİVERSİTESİ LOGO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RSA ULUDAĞ ÜNİVERSİTESİ LOGO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282B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282B">
        <w:rPr>
          <w:rFonts w:ascii="Times New Roman" w:hAnsi="Times New Roman" w:cs="Times New Roman"/>
          <w:sz w:val="24"/>
          <w:szCs w:val="24"/>
        </w:rPr>
        <w:t>T.C.</w:t>
      </w:r>
      <w:bookmarkStart w:id="0" w:name="_GoBack"/>
      <w:bookmarkEnd w:id="0"/>
    </w:p>
    <w:p w:rsidR="005C282B" w:rsidRPr="005C282B" w:rsidRDefault="00FD5196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RSA </w:t>
      </w:r>
      <w:r w:rsidR="005C282B" w:rsidRPr="005C282B">
        <w:rPr>
          <w:rFonts w:ascii="Times New Roman" w:hAnsi="Times New Roman" w:cs="Times New Roman"/>
          <w:sz w:val="24"/>
          <w:szCs w:val="24"/>
        </w:rPr>
        <w:t>ULUDAĞ ÜNİVERSİTESİ</w:t>
      </w:r>
    </w:p>
    <w:p w:rsidR="005C282B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282B">
        <w:rPr>
          <w:rFonts w:ascii="Times New Roman" w:hAnsi="Times New Roman" w:cs="Times New Roman"/>
          <w:sz w:val="24"/>
          <w:szCs w:val="24"/>
        </w:rPr>
        <w:t>MÜHENDİSLİK FAKÜLTESİ</w:t>
      </w:r>
    </w:p>
    <w:p w:rsidR="00446BEA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282B">
        <w:rPr>
          <w:rFonts w:ascii="Times New Roman" w:hAnsi="Times New Roman" w:cs="Times New Roman"/>
          <w:sz w:val="24"/>
          <w:szCs w:val="24"/>
        </w:rPr>
        <w:t>ÇEVRE MÜHENDİSLİĞİ BÖLÜMÜ</w:t>
      </w:r>
    </w:p>
    <w:p w:rsidR="005C282B" w:rsidRDefault="005C282B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Pr="005C282B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5C282B" w:rsidRPr="00136B22" w:rsidRDefault="006D5B27" w:rsidP="00136B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V4043</w:t>
      </w:r>
      <w:r w:rsidR="00136B22" w:rsidRPr="00136B2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ENİZ DEŞARJLARI</w:t>
      </w:r>
    </w:p>
    <w:p w:rsidR="00136B22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Pr="00D47165" w:rsidRDefault="00136B22" w:rsidP="00136B22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47165">
        <w:rPr>
          <w:rFonts w:ascii="Times New Roman" w:hAnsi="Times New Roman" w:cs="Times New Roman"/>
          <w:sz w:val="20"/>
          <w:szCs w:val="20"/>
        </w:rPr>
        <w:t>ÖDEV KONUSU</w:t>
      </w:r>
    </w:p>
    <w:p w:rsidR="00136B22" w:rsidRPr="00D47165" w:rsidRDefault="00D7408D" w:rsidP="00136B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URİSTİK BÖLGELERDE </w:t>
      </w:r>
      <w:r w:rsidR="006D5B27">
        <w:rPr>
          <w:rFonts w:ascii="Times New Roman" w:hAnsi="Times New Roman" w:cs="Times New Roman"/>
          <w:b/>
          <w:sz w:val="24"/>
          <w:szCs w:val="24"/>
        </w:rPr>
        <w:t>DENİZ DEŞARJI SİSTEMLERİ</w:t>
      </w:r>
    </w:p>
    <w:p w:rsidR="00136B22" w:rsidRDefault="00136B22" w:rsidP="00136B22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136B22" w:rsidRPr="00D47165" w:rsidRDefault="00136B22" w:rsidP="00136B22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47165">
        <w:rPr>
          <w:rFonts w:ascii="Times New Roman" w:hAnsi="Times New Roman" w:cs="Times New Roman"/>
          <w:sz w:val="20"/>
          <w:szCs w:val="20"/>
        </w:rPr>
        <w:t>HAZIRLAYANLAR</w:t>
      </w:r>
    </w:p>
    <w:p w:rsidR="00136B22" w:rsidRDefault="00136B22" w:rsidP="001606DA">
      <w:pPr>
        <w:spacing w:line="240" w:lineRule="auto"/>
        <w:ind w:left="3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031250007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uğçe YANAR</w:t>
      </w:r>
    </w:p>
    <w:p w:rsidR="00136B22" w:rsidRDefault="00136B22" w:rsidP="001606DA">
      <w:pPr>
        <w:spacing w:line="240" w:lineRule="auto"/>
        <w:ind w:left="3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03125007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übra YILMAZ</w:t>
      </w:r>
    </w:p>
    <w:p w:rsidR="005C282B" w:rsidRPr="005C282B" w:rsidRDefault="00136B22" w:rsidP="001606DA">
      <w:pPr>
        <w:spacing w:line="240" w:lineRule="auto"/>
        <w:ind w:left="3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031250046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tül AKSÜT</w:t>
      </w:r>
    </w:p>
    <w:p w:rsidR="00FE012B" w:rsidRDefault="00FE01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E012B" w:rsidRDefault="00FE01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E012B" w:rsidRDefault="00FE01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C282B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Bursa</w:t>
      </w:r>
      <w:r w:rsidR="009553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8</w:t>
      </w:r>
    </w:p>
    <w:sectPr w:rsidR="005C282B" w:rsidRPr="005C282B" w:rsidSect="00751E3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tjQzMTcxNjMyMjBQ0lEKTi0uzszPAykwrAUAcWgBFiwAAAA="/>
  </w:docVars>
  <w:rsids>
    <w:rsidRoot w:val="00393879"/>
    <w:rsid w:val="00136B22"/>
    <w:rsid w:val="001606DA"/>
    <w:rsid w:val="001E4F1A"/>
    <w:rsid w:val="00393879"/>
    <w:rsid w:val="00446BEA"/>
    <w:rsid w:val="005C282B"/>
    <w:rsid w:val="006D5B27"/>
    <w:rsid w:val="00751E3A"/>
    <w:rsid w:val="0095536C"/>
    <w:rsid w:val="009A21CE"/>
    <w:rsid w:val="00AD2AF2"/>
    <w:rsid w:val="00C31636"/>
    <w:rsid w:val="00D47165"/>
    <w:rsid w:val="00D7408D"/>
    <w:rsid w:val="00FD5196"/>
    <w:rsid w:val="00FE0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A60CE9-8F79-4D56-9B82-9AFB54FBE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47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471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CASPER</cp:lastModifiedBy>
  <cp:revision>7</cp:revision>
  <dcterms:created xsi:type="dcterms:W3CDTF">2018-03-01T12:11:00Z</dcterms:created>
  <dcterms:modified xsi:type="dcterms:W3CDTF">2020-02-14T07:41:00Z</dcterms:modified>
</cp:coreProperties>
</file>